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0DEA" w:rsidRPr="003A4C5D" w:rsidRDefault="003A4C5D" w:rsidP="003A4C5D">
      <w:pPr>
        <w:rPr>
          <w:b/>
          <w:sz w:val="36"/>
          <w:szCs w:val="36"/>
        </w:rPr>
      </w:pPr>
      <w:r w:rsidRPr="003A4C5D">
        <w:rPr>
          <w:b/>
          <w:noProof/>
          <w:color w:val="385623" w:themeColor="accent6" w:themeShade="80"/>
          <w:sz w:val="36"/>
          <w:szCs w:val="36"/>
        </w:rPr>
        <w:drawing>
          <wp:anchor distT="274320" distB="274320" distL="274320" distR="274320" simplePos="0" relativeHeight="251659264" behindDoc="0" locked="0" layoutInCell="1" allowOverlap="1" wp14:anchorId="34FB8E6F" wp14:editId="3193FE29">
            <wp:simplePos x="0" y="0"/>
            <wp:positionH relativeFrom="page">
              <wp:align>right</wp:align>
            </wp:positionH>
            <wp:positionV relativeFrom="page">
              <wp:posOffset>284480</wp:posOffset>
            </wp:positionV>
            <wp:extent cx="2000885" cy="200088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ristmas Store Logo - 2 Color English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885" cy="2000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1516" w:rsidRPr="000D1516">
        <w:t xml:space="preserve"> </w:t>
      </w:r>
      <w:r w:rsidR="000D1516" w:rsidRPr="000D1516">
        <w:rPr>
          <w:b/>
          <w:noProof/>
          <w:color w:val="385623" w:themeColor="accent6" w:themeShade="80"/>
          <w:sz w:val="36"/>
          <w:szCs w:val="36"/>
        </w:rPr>
        <w:t>Gift List</w:t>
      </w:r>
      <w:r w:rsidR="000D1516">
        <w:rPr>
          <w:b/>
          <w:noProof/>
          <w:color w:val="385623" w:themeColor="accent6" w:themeShade="80"/>
          <w:sz w:val="36"/>
          <w:szCs w:val="36"/>
        </w:rPr>
        <w:t>:</w:t>
      </w:r>
      <w:r w:rsidR="000D1516" w:rsidRPr="000D1516">
        <w:rPr>
          <w:b/>
          <w:noProof/>
          <w:color w:val="385623" w:themeColor="accent6" w:themeShade="80"/>
          <w:sz w:val="36"/>
          <w:szCs w:val="36"/>
        </w:rPr>
        <w:t xml:space="preserve"> Ages </w:t>
      </w:r>
      <w:r w:rsidR="00033F55">
        <w:rPr>
          <w:b/>
          <w:noProof/>
          <w:color w:val="385623" w:themeColor="accent6" w:themeShade="80"/>
          <w:sz w:val="36"/>
          <w:szCs w:val="36"/>
        </w:rPr>
        <w:t>12+</w:t>
      </w:r>
    </w:p>
    <w:p w:rsidR="00951E99" w:rsidRDefault="00951E99" w:rsidP="00686FCD">
      <w:pPr>
        <w:pStyle w:val="Subtitle"/>
        <w:numPr>
          <w:ilvl w:val="0"/>
          <w:numId w:val="7"/>
        </w:numPr>
        <w:ind w:left="630"/>
      </w:pPr>
      <w:r>
        <w:t xml:space="preserve">Gifts should be $20-40 in value </w:t>
      </w:r>
    </w:p>
    <w:p w:rsidR="005F0DEA" w:rsidRPr="00373453" w:rsidRDefault="000D1516" w:rsidP="00DE6002">
      <w:pPr>
        <w:pStyle w:val="Subtitle"/>
        <w:numPr>
          <w:ilvl w:val="0"/>
          <w:numId w:val="7"/>
        </w:numPr>
        <w:ind w:left="630"/>
      </w:pPr>
      <w:r>
        <w:t>Please choose toys that are nonviolent and age appropriate. Please, no Nerf guns.</w:t>
      </w:r>
      <w:r w:rsidR="003A4C5D" w:rsidRPr="00373453">
        <w:br/>
      </w:r>
    </w:p>
    <w:p w:rsidR="000D1516" w:rsidRDefault="000D1516" w:rsidP="001C31FB">
      <w:pPr>
        <w:rPr>
          <w:b/>
        </w:rPr>
        <w:sectPr w:rsidR="000D1516" w:rsidSect="00373453">
          <w:footerReference w:type="default" r:id="rId8"/>
          <w:pgSz w:w="12240" w:h="15840"/>
          <w:pgMar w:top="1440" w:right="2880" w:bottom="900" w:left="1440" w:header="720" w:footer="720" w:gutter="0"/>
          <w:cols w:space="720"/>
          <w:docGrid w:linePitch="360"/>
        </w:sectPr>
      </w:pPr>
    </w:p>
    <w:p w:rsidR="001C31FB" w:rsidRDefault="000D1516" w:rsidP="001C31FB">
      <w:pPr>
        <w:rPr>
          <w:b/>
        </w:rPr>
      </w:pPr>
      <w:r>
        <w:rPr>
          <w:b/>
        </w:rPr>
        <w:t>Boys</w:t>
      </w:r>
    </w:p>
    <w:p w:rsidR="003F29CA" w:rsidRPr="00686FCD" w:rsidRDefault="00087D2C" w:rsidP="003F29CA">
      <w:pPr>
        <w:pStyle w:val="ListParagraph"/>
        <w:numPr>
          <w:ilvl w:val="0"/>
          <w:numId w:val="17"/>
        </w:numPr>
        <w:rPr>
          <w:sz w:val="20"/>
          <w:szCs w:val="20"/>
        </w:rPr>
      </w:pPr>
      <w:r>
        <w:rPr>
          <w:sz w:val="20"/>
          <w:szCs w:val="20"/>
        </w:rPr>
        <w:t>Sports</w:t>
      </w:r>
      <w:r w:rsidR="003F29CA">
        <w:rPr>
          <w:sz w:val="20"/>
          <w:szCs w:val="20"/>
        </w:rPr>
        <w:t xml:space="preserve"> Duffle Bags with</w:t>
      </w:r>
      <w:r>
        <w:rPr>
          <w:sz w:val="20"/>
          <w:szCs w:val="20"/>
        </w:rPr>
        <w:t xml:space="preserve"> Wheels</w:t>
      </w:r>
    </w:p>
    <w:p w:rsidR="00033F55" w:rsidRPr="00686FCD" w:rsidRDefault="00033F55" w:rsidP="00033F55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686FCD">
        <w:rPr>
          <w:sz w:val="20"/>
          <w:szCs w:val="20"/>
        </w:rPr>
        <w:t xml:space="preserve">LEGO </w:t>
      </w:r>
      <w:proofErr w:type="spellStart"/>
      <w:r w:rsidR="00087D2C">
        <w:rPr>
          <w:sz w:val="20"/>
          <w:szCs w:val="20"/>
        </w:rPr>
        <w:t>Technix</w:t>
      </w:r>
      <w:proofErr w:type="spellEnd"/>
      <w:r w:rsidR="00087D2C">
        <w:rPr>
          <w:sz w:val="20"/>
          <w:szCs w:val="20"/>
        </w:rPr>
        <w:t xml:space="preserve"> </w:t>
      </w:r>
      <w:r w:rsidRPr="00686FCD">
        <w:rPr>
          <w:sz w:val="20"/>
          <w:szCs w:val="20"/>
        </w:rPr>
        <w:t>Sets (Age 8-14)</w:t>
      </w:r>
    </w:p>
    <w:p w:rsidR="00033F55" w:rsidRPr="00686FCD" w:rsidRDefault="00033F55" w:rsidP="00033F55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686FCD">
        <w:rPr>
          <w:sz w:val="20"/>
          <w:szCs w:val="20"/>
        </w:rPr>
        <w:t>Air Hog Remote Control Planes</w:t>
      </w:r>
    </w:p>
    <w:p w:rsidR="00033F55" w:rsidRPr="00686FCD" w:rsidRDefault="00033F55" w:rsidP="00033F55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686FCD">
        <w:rPr>
          <w:sz w:val="20"/>
          <w:szCs w:val="20"/>
        </w:rPr>
        <w:t>Converse Shoes</w:t>
      </w:r>
      <w:r w:rsidR="00087D2C">
        <w:rPr>
          <w:sz w:val="20"/>
          <w:szCs w:val="20"/>
        </w:rPr>
        <w:t xml:space="preserve"> (Fun Colors)</w:t>
      </w:r>
    </w:p>
    <w:p w:rsidR="00033F55" w:rsidRPr="00686FCD" w:rsidRDefault="00033F55" w:rsidP="00033F55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686FCD">
        <w:rPr>
          <w:sz w:val="20"/>
          <w:szCs w:val="20"/>
        </w:rPr>
        <w:t>Sleeping Bag</w:t>
      </w:r>
    </w:p>
    <w:p w:rsidR="00033F55" w:rsidRPr="00686FCD" w:rsidRDefault="00033F55" w:rsidP="00033F55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686FCD">
        <w:rPr>
          <w:sz w:val="20"/>
          <w:szCs w:val="20"/>
        </w:rPr>
        <w:t>Bean Bag Chairs</w:t>
      </w:r>
    </w:p>
    <w:p w:rsidR="00033F55" w:rsidRPr="00686FCD" w:rsidRDefault="00033F55" w:rsidP="00033F55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686FCD">
        <w:rPr>
          <w:sz w:val="20"/>
          <w:szCs w:val="20"/>
        </w:rPr>
        <w:t>AXE/ Dove Gift Sets for Men</w:t>
      </w:r>
    </w:p>
    <w:p w:rsidR="00033F55" w:rsidRPr="00686FCD" w:rsidRDefault="00033F55" w:rsidP="00033F55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686FCD">
        <w:rPr>
          <w:sz w:val="20"/>
          <w:szCs w:val="20"/>
        </w:rPr>
        <w:t>C</w:t>
      </w:r>
      <w:r w:rsidR="00087D2C">
        <w:rPr>
          <w:sz w:val="20"/>
          <w:szCs w:val="20"/>
        </w:rPr>
        <w:t xml:space="preserve">ologne (ex. Curve or Usher </w:t>
      </w:r>
      <w:r w:rsidRPr="00686FCD">
        <w:rPr>
          <w:sz w:val="20"/>
          <w:szCs w:val="20"/>
        </w:rPr>
        <w:t>)</w:t>
      </w:r>
    </w:p>
    <w:p w:rsidR="000D1516" w:rsidRDefault="000D1516" w:rsidP="000D1516">
      <w:pPr>
        <w:rPr>
          <w:b/>
        </w:rPr>
      </w:pPr>
      <w:r>
        <w:t xml:space="preserve"> </w:t>
      </w:r>
      <w:r>
        <w:rPr>
          <w:b/>
        </w:rPr>
        <w:t>Girls</w:t>
      </w:r>
      <w:r w:rsidRPr="000D1516">
        <w:rPr>
          <w:b/>
        </w:rPr>
        <w:t xml:space="preserve"> </w:t>
      </w:r>
    </w:p>
    <w:p w:rsidR="00087D2C" w:rsidRDefault="00033F55" w:rsidP="00033F55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686FCD">
        <w:rPr>
          <w:sz w:val="20"/>
          <w:szCs w:val="20"/>
        </w:rPr>
        <w:t xml:space="preserve">E.L.F. Deluxe Make Up </w:t>
      </w:r>
      <w:r w:rsidR="00087D2C">
        <w:rPr>
          <w:sz w:val="20"/>
          <w:szCs w:val="20"/>
        </w:rPr>
        <w:t>Sets</w:t>
      </w:r>
    </w:p>
    <w:p w:rsidR="00033F55" w:rsidRPr="00686FCD" w:rsidRDefault="00033F55" w:rsidP="00033F55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686FCD">
        <w:rPr>
          <w:sz w:val="20"/>
          <w:szCs w:val="20"/>
        </w:rPr>
        <w:t xml:space="preserve"> Deluxe Nail Polish Sets</w:t>
      </w:r>
    </w:p>
    <w:p w:rsidR="00033F55" w:rsidRPr="00686FCD" w:rsidRDefault="00033F55" w:rsidP="00033F55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686FCD">
        <w:rPr>
          <w:sz w:val="20"/>
          <w:szCs w:val="20"/>
        </w:rPr>
        <w:t>Ceramic Hair Straightener</w:t>
      </w:r>
    </w:p>
    <w:p w:rsidR="00033F55" w:rsidRPr="00686FCD" w:rsidRDefault="00033F55" w:rsidP="00033F55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686FCD">
        <w:rPr>
          <w:sz w:val="20"/>
          <w:szCs w:val="20"/>
        </w:rPr>
        <w:t>Curling Wands</w:t>
      </w:r>
    </w:p>
    <w:p w:rsidR="00033F55" w:rsidRPr="00686FCD" w:rsidRDefault="003F29CA" w:rsidP="00033F55">
      <w:pPr>
        <w:pStyle w:val="ListParagraph"/>
        <w:numPr>
          <w:ilvl w:val="0"/>
          <w:numId w:val="18"/>
        </w:numPr>
        <w:rPr>
          <w:sz w:val="20"/>
          <w:szCs w:val="20"/>
        </w:rPr>
      </w:pPr>
      <w:r>
        <w:rPr>
          <w:sz w:val="20"/>
          <w:szCs w:val="20"/>
        </w:rPr>
        <w:t>Luggage &amp; Duffle Bags with</w:t>
      </w:r>
      <w:r w:rsidR="00033F55" w:rsidRPr="00686FCD">
        <w:rPr>
          <w:sz w:val="20"/>
          <w:szCs w:val="20"/>
        </w:rPr>
        <w:t xml:space="preserve"> Wheels (Fun Colors!)</w:t>
      </w:r>
    </w:p>
    <w:p w:rsidR="00033F55" w:rsidRPr="00686FCD" w:rsidRDefault="00033F55" w:rsidP="00033F55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686FCD">
        <w:rPr>
          <w:sz w:val="20"/>
          <w:szCs w:val="20"/>
        </w:rPr>
        <w:t>Trendy Boots/ Faux UGGs</w:t>
      </w:r>
    </w:p>
    <w:p w:rsidR="00033F55" w:rsidRPr="00686FCD" w:rsidRDefault="00033F55" w:rsidP="00033F55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686FCD">
        <w:rPr>
          <w:sz w:val="20"/>
          <w:szCs w:val="20"/>
        </w:rPr>
        <w:t>Sleeping Bag</w:t>
      </w:r>
    </w:p>
    <w:p w:rsidR="00033F55" w:rsidRPr="00686FCD" w:rsidRDefault="00033F55" w:rsidP="00033F55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686FCD">
        <w:rPr>
          <w:sz w:val="20"/>
          <w:szCs w:val="20"/>
        </w:rPr>
        <w:t>Bean Bag Chairs</w:t>
      </w:r>
    </w:p>
    <w:p w:rsidR="00033F55" w:rsidRPr="00686FCD" w:rsidRDefault="00033F55" w:rsidP="00033F55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686FCD">
        <w:rPr>
          <w:sz w:val="20"/>
          <w:szCs w:val="20"/>
        </w:rPr>
        <w:t>Bath &amp; Body Works Gift Sets</w:t>
      </w:r>
    </w:p>
    <w:p w:rsidR="00033F55" w:rsidRDefault="00033F55" w:rsidP="00033F55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686FCD">
        <w:rPr>
          <w:sz w:val="20"/>
          <w:szCs w:val="20"/>
        </w:rPr>
        <w:t>Perfume (</w:t>
      </w:r>
      <w:proofErr w:type="spellStart"/>
      <w:r w:rsidRPr="00686FCD">
        <w:rPr>
          <w:sz w:val="20"/>
          <w:szCs w:val="20"/>
        </w:rPr>
        <w:t>JLo</w:t>
      </w:r>
      <w:proofErr w:type="spellEnd"/>
      <w:r w:rsidRPr="00686FCD">
        <w:rPr>
          <w:sz w:val="20"/>
          <w:szCs w:val="20"/>
        </w:rPr>
        <w:t>, Juicy C</w:t>
      </w:r>
      <w:r w:rsidR="003F29CA">
        <w:rPr>
          <w:sz w:val="20"/>
          <w:szCs w:val="20"/>
        </w:rPr>
        <w:t>ou</w:t>
      </w:r>
      <w:r w:rsidRPr="00686FCD">
        <w:rPr>
          <w:sz w:val="20"/>
          <w:szCs w:val="20"/>
        </w:rPr>
        <w:t>ture, Rihanna</w:t>
      </w:r>
      <w:r w:rsidR="003F29CA">
        <w:rPr>
          <w:sz w:val="20"/>
          <w:szCs w:val="20"/>
        </w:rPr>
        <w:t>,</w:t>
      </w:r>
      <w:r w:rsidRPr="00686FCD">
        <w:rPr>
          <w:sz w:val="20"/>
          <w:szCs w:val="20"/>
        </w:rPr>
        <w:t xml:space="preserve"> Beyoncé) </w:t>
      </w:r>
    </w:p>
    <w:p w:rsidR="00087D2C" w:rsidRPr="00087D2C" w:rsidRDefault="00087D2C" w:rsidP="00087D2C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686FCD">
        <w:rPr>
          <w:sz w:val="20"/>
          <w:szCs w:val="20"/>
        </w:rPr>
        <w:t>Converse Shoes</w:t>
      </w:r>
      <w:r>
        <w:rPr>
          <w:sz w:val="20"/>
          <w:szCs w:val="20"/>
        </w:rPr>
        <w:t xml:space="preserve"> (Fun Colors)</w:t>
      </w:r>
    </w:p>
    <w:p w:rsidR="00033F55" w:rsidRPr="000D1516" w:rsidRDefault="00033F55" w:rsidP="00033F55">
      <w:pPr>
        <w:rPr>
          <w:b/>
        </w:rPr>
      </w:pPr>
      <w:r>
        <w:rPr>
          <w:b/>
        </w:rPr>
        <w:t>Electronics</w:t>
      </w:r>
    </w:p>
    <w:p w:rsidR="00033F55" w:rsidRPr="00686FCD" w:rsidRDefault="00087D2C" w:rsidP="00033F55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Large Headphones (Beats Style not earbuds)</w:t>
      </w:r>
    </w:p>
    <w:p w:rsidR="00033F55" w:rsidRPr="00686FCD" w:rsidRDefault="00033F55" w:rsidP="00033F55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686FCD">
        <w:rPr>
          <w:sz w:val="20"/>
          <w:szCs w:val="20"/>
        </w:rPr>
        <w:t>Portable Speakers</w:t>
      </w:r>
      <w:bookmarkStart w:id="0" w:name="_GoBack"/>
      <w:bookmarkEnd w:id="0"/>
    </w:p>
    <w:p w:rsidR="00033F55" w:rsidRPr="00686FCD" w:rsidRDefault="00033F55" w:rsidP="00033F55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686FCD">
        <w:rPr>
          <w:sz w:val="20"/>
          <w:szCs w:val="20"/>
        </w:rPr>
        <w:t>DVD Player</w:t>
      </w:r>
      <w:r w:rsidR="00087D2C">
        <w:rPr>
          <w:sz w:val="20"/>
          <w:szCs w:val="20"/>
        </w:rPr>
        <w:t xml:space="preserve"> Portable</w:t>
      </w:r>
    </w:p>
    <w:p w:rsidR="00033F55" w:rsidRPr="00686FCD" w:rsidRDefault="00033F55" w:rsidP="00033F55">
      <w:pPr>
        <w:pStyle w:val="ListParagraph"/>
        <w:numPr>
          <w:ilvl w:val="0"/>
          <w:numId w:val="16"/>
        </w:numPr>
        <w:rPr>
          <w:sz w:val="20"/>
          <w:szCs w:val="20"/>
        </w:rPr>
      </w:pPr>
      <w:proofErr w:type="spellStart"/>
      <w:r w:rsidRPr="00686FCD">
        <w:rPr>
          <w:sz w:val="20"/>
          <w:szCs w:val="20"/>
        </w:rPr>
        <w:t>Sportcraft</w:t>
      </w:r>
      <w:proofErr w:type="spellEnd"/>
      <w:r w:rsidRPr="00686FCD">
        <w:rPr>
          <w:sz w:val="20"/>
          <w:szCs w:val="20"/>
        </w:rPr>
        <w:t xml:space="preserve"> Electronic Dart Board</w:t>
      </w:r>
    </w:p>
    <w:p w:rsidR="00A43E9A" w:rsidRDefault="00A43E9A" w:rsidP="000D1516">
      <w:pPr>
        <w:rPr>
          <w:b/>
        </w:rPr>
      </w:pPr>
    </w:p>
    <w:p w:rsidR="000D1516" w:rsidRDefault="000D1516" w:rsidP="000D1516">
      <w:pPr>
        <w:rPr>
          <w:b/>
        </w:rPr>
      </w:pPr>
      <w:r>
        <w:rPr>
          <w:b/>
        </w:rPr>
        <w:t>Sports</w:t>
      </w:r>
    </w:p>
    <w:p w:rsidR="00087D2C" w:rsidRDefault="00087D2C" w:rsidP="00033F55">
      <w:pPr>
        <w:pStyle w:val="ListParagraph"/>
        <w:numPr>
          <w:ilvl w:val="0"/>
          <w:numId w:val="15"/>
        </w:numPr>
        <w:rPr>
          <w:sz w:val="20"/>
          <w:szCs w:val="20"/>
        </w:rPr>
      </w:pPr>
      <w:r>
        <w:rPr>
          <w:sz w:val="20"/>
          <w:szCs w:val="20"/>
        </w:rPr>
        <w:t>Basketballs</w:t>
      </w:r>
    </w:p>
    <w:p w:rsidR="00087D2C" w:rsidRDefault="00087D2C" w:rsidP="00033F55">
      <w:pPr>
        <w:pStyle w:val="ListParagraph"/>
        <w:numPr>
          <w:ilvl w:val="0"/>
          <w:numId w:val="15"/>
        </w:numPr>
        <w:rPr>
          <w:sz w:val="20"/>
          <w:szCs w:val="20"/>
        </w:rPr>
      </w:pPr>
      <w:r>
        <w:rPr>
          <w:sz w:val="20"/>
          <w:szCs w:val="20"/>
        </w:rPr>
        <w:t>Footballs</w:t>
      </w:r>
    </w:p>
    <w:p w:rsidR="00033F55" w:rsidRPr="00686FCD" w:rsidRDefault="00087D2C" w:rsidP="00033F55">
      <w:pPr>
        <w:pStyle w:val="ListParagraph"/>
        <w:numPr>
          <w:ilvl w:val="0"/>
          <w:numId w:val="15"/>
        </w:numPr>
        <w:rPr>
          <w:sz w:val="20"/>
          <w:szCs w:val="20"/>
        </w:rPr>
      </w:pPr>
      <w:proofErr w:type="spellStart"/>
      <w:r>
        <w:rPr>
          <w:sz w:val="20"/>
          <w:szCs w:val="20"/>
        </w:rPr>
        <w:t>Skillzs</w:t>
      </w:r>
      <w:proofErr w:type="spellEnd"/>
      <w:r>
        <w:rPr>
          <w:sz w:val="20"/>
          <w:szCs w:val="20"/>
        </w:rPr>
        <w:t xml:space="preserve"> Pro Mini Hoop</w:t>
      </w:r>
    </w:p>
    <w:p w:rsidR="00033F55" w:rsidRPr="00087D2C" w:rsidRDefault="00033F55" w:rsidP="00087D2C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686FCD">
        <w:rPr>
          <w:sz w:val="20"/>
          <w:szCs w:val="20"/>
        </w:rPr>
        <w:t>Snowboard</w:t>
      </w:r>
    </w:p>
    <w:p w:rsidR="00033F55" w:rsidRPr="00686FCD" w:rsidRDefault="00033F55" w:rsidP="00033F55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686FCD">
        <w:rPr>
          <w:sz w:val="20"/>
          <w:szCs w:val="20"/>
        </w:rPr>
        <w:t>World Cup Soccer Balls</w:t>
      </w:r>
    </w:p>
    <w:p w:rsidR="00033F55" w:rsidRPr="00686FCD" w:rsidRDefault="00033F55" w:rsidP="00033F55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686FCD">
        <w:rPr>
          <w:sz w:val="20"/>
          <w:szCs w:val="20"/>
        </w:rPr>
        <w:t>String Sports Backpacks</w:t>
      </w:r>
      <w:r w:rsidR="00087D2C">
        <w:rPr>
          <w:sz w:val="20"/>
          <w:szCs w:val="20"/>
        </w:rPr>
        <w:t xml:space="preserve"> (ex. Nike, </w:t>
      </w:r>
      <w:proofErr w:type="spellStart"/>
      <w:r w:rsidR="00087D2C">
        <w:rPr>
          <w:sz w:val="20"/>
          <w:szCs w:val="20"/>
        </w:rPr>
        <w:t>Underarmour</w:t>
      </w:r>
      <w:proofErr w:type="spellEnd"/>
      <w:r w:rsidR="00087D2C">
        <w:rPr>
          <w:sz w:val="20"/>
          <w:szCs w:val="20"/>
        </w:rPr>
        <w:t>)</w:t>
      </w:r>
    </w:p>
    <w:p w:rsidR="00033F55" w:rsidRPr="00686FCD" w:rsidRDefault="00033F55" w:rsidP="00033F55">
      <w:pPr>
        <w:pStyle w:val="ListParagraph"/>
        <w:numPr>
          <w:ilvl w:val="0"/>
          <w:numId w:val="15"/>
        </w:numPr>
        <w:rPr>
          <w:sz w:val="20"/>
          <w:szCs w:val="20"/>
        </w:rPr>
      </w:pPr>
      <w:proofErr w:type="spellStart"/>
      <w:r w:rsidRPr="00686FCD">
        <w:rPr>
          <w:sz w:val="20"/>
          <w:szCs w:val="20"/>
        </w:rPr>
        <w:t>Sportcraft</w:t>
      </w:r>
      <w:proofErr w:type="spellEnd"/>
      <w:r w:rsidRPr="00686FCD">
        <w:rPr>
          <w:sz w:val="20"/>
          <w:szCs w:val="20"/>
        </w:rPr>
        <w:t xml:space="preserve"> Sky Darts</w:t>
      </w:r>
    </w:p>
    <w:p w:rsidR="00087D2C" w:rsidRDefault="00087D2C" w:rsidP="00033F55">
      <w:pPr>
        <w:pStyle w:val="ListParagraph"/>
        <w:numPr>
          <w:ilvl w:val="0"/>
          <w:numId w:val="15"/>
        </w:numPr>
        <w:rPr>
          <w:sz w:val="20"/>
          <w:szCs w:val="20"/>
        </w:rPr>
      </w:pPr>
      <w:r>
        <w:rPr>
          <w:sz w:val="20"/>
          <w:szCs w:val="20"/>
        </w:rPr>
        <w:t>Skateboard</w:t>
      </w:r>
    </w:p>
    <w:p w:rsidR="00033F55" w:rsidRPr="00686FCD" w:rsidRDefault="00033F55" w:rsidP="00033F55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686FCD">
        <w:rPr>
          <w:sz w:val="20"/>
          <w:szCs w:val="20"/>
        </w:rPr>
        <w:t>Razor Scooters</w:t>
      </w:r>
    </w:p>
    <w:p w:rsidR="00033F55" w:rsidRPr="00686FCD" w:rsidRDefault="00033F55" w:rsidP="00033F55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686FCD">
        <w:rPr>
          <w:sz w:val="20"/>
          <w:szCs w:val="20"/>
        </w:rPr>
        <w:t>Sports Jersey/ Team Shirts (Adult Size) (Chicago Bulls, Bears)</w:t>
      </w:r>
    </w:p>
    <w:p w:rsidR="00033F55" w:rsidRPr="00686FCD" w:rsidRDefault="00033F55" w:rsidP="00033F55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686FCD">
        <w:rPr>
          <w:sz w:val="20"/>
          <w:szCs w:val="20"/>
        </w:rPr>
        <w:t xml:space="preserve">Nike Brand or Under </w:t>
      </w:r>
      <w:proofErr w:type="spellStart"/>
      <w:r w:rsidRPr="00686FCD">
        <w:rPr>
          <w:sz w:val="20"/>
          <w:szCs w:val="20"/>
        </w:rPr>
        <w:t>Armour</w:t>
      </w:r>
      <w:proofErr w:type="spellEnd"/>
      <w:r w:rsidRPr="00686FCD">
        <w:rPr>
          <w:sz w:val="20"/>
          <w:szCs w:val="20"/>
        </w:rPr>
        <w:t xml:space="preserve"> Brand Sportswear (Adult Sizes)</w:t>
      </w:r>
    </w:p>
    <w:p w:rsidR="00033F55" w:rsidRPr="00686FCD" w:rsidRDefault="00033F55" w:rsidP="00033F55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686FCD">
        <w:rPr>
          <w:sz w:val="20"/>
          <w:szCs w:val="20"/>
        </w:rPr>
        <w:t>Iron Gym Workout Bar</w:t>
      </w:r>
    </w:p>
    <w:p w:rsidR="00033F55" w:rsidRDefault="00033F55" w:rsidP="00033F55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686FCD">
        <w:rPr>
          <w:sz w:val="20"/>
          <w:szCs w:val="20"/>
        </w:rPr>
        <w:t>Snapback Cap (Nike, Bulls, Bears)</w:t>
      </w:r>
    </w:p>
    <w:p w:rsidR="00087D2C" w:rsidRPr="00686FCD" w:rsidRDefault="00087D2C" w:rsidP="00033F55">
      <w:pPr>
        <w:pStyle w:val="ListParagraph"/>
        <w:numPr>
          <w:ilvl w:val="0"/>
          <w:numId w:val="15"/>
        </w:numPr>
        <w:rPr>
          <w:sz w:val="20"/>
          <w:szCs w:val="20"/>
        </w:rPr>
      </w:pPr>
      <w:r>
        <w:rPr>
          <w:sz w:val="20"/>
          <w:szCs w:val="20"/>
        </w:rPr>
        <w:t>Nike Sport Socks</w:t>
      </w:r>
    </w:p>
    <w:p w:rsidR="00033F55" w:rsidRPr="00686FCD" w:rsidRDefault="00033F55" w:rsidP="00033F55">
      <w:pPr>
        <w:rPr>
          <w:b/>
          <w:sz w:val="20"/>
          <w:szCs w:val="20"/>
        </w:rPr>
      </w:pPr>
      <w:r w:rsidRPr="00686FCD">
        <w:rPr>
          <w:b/>
          <w:sz w:val="20"/>
          <w:szCs w:val="20"/>
        </w:rPr>
        <w:t>Gift Cards</w:t>
      </w:r>
      <w:r w:rsidR="00196F25">
        <w:rPr>
          <w:b/>
          <w:sz w:val="20"/>
          <w:szCs w:val="20"/>
        </w:rPr>
        <w:t xml:space="preserve"> (No Online-Only Stores, Please)</w:t>
      </w:r>
    </w:p>
    <w:p w:rsidR="00087D2C" w:rsidRDefault="00033F55" w:rsidP="00033F55">
      <w:pPr>
        <w:pStyle w:val="ListParagraph"/>
        <w:numPr>
          <w:ilvl w:val="0"/>
          <w:numId w:val="21"/>
        </w:numPr>
        <w:ind w:left="720" w:hanging="360"/>
        <w:rPr>
          <w:sz w:val="20"/>
          <w:szCs w:val="20"/>
        </w:rPr>
      </w:pPr>
      <w:r w:rsidRPr="00686FCD">
        <w:rPr>
          <w:sz w:val="20"/>
          <w:szCs w:val="20"/>
        </w:rPr>
        <w:t>Wal-Mart</w:t>
      </w:r>
      <w:r w:rsidR="00087D2C">
        <w:rPr>
          <w:sz w:val="20"/>
          <w:szCs w:val="20"/>
        </w:rPr>
        <w:t xml:space="preserve"> </w:t>
      </w:r>
    </w:p>
    <w:p w:rsidR="00033F55" w:rsidRPr="00686FCD" w:rsidRDefault="00686FCD" w:rsidP="00033F55">
      <w:pPr>
        <w:pStyle w:val="ListParagraph"/>
        <w:numPr>
          <w:ilvl w:val="0"/>
          <w:numId w:val="21"/>
        </w:numPr>
        <w:ind w:left="720" w:hanging="360"/>
        <w:rPr>
          <w:sz w:val="20"/>
          <w:szCs w:val="20"/>
        </w:rPr>
      </w:pPr>
      <w:r>
        <w:rPr>
          <w:sz w:val="20"/>
          <w:szCs w:val="20"/>
        </w:rPr>
        <w:t>Target</w:t>
      </w:r>
    </w:p>
    <w:p w:rsidR="00033F55" w:rsidRPr="00686FCD" w:rsidRDefault="00033F55" w:rsidP="00033F55">
      <w:pPr>
        <w:pStyle w:val="ListParagraph"/>
        <w:numPr>
          <w:ilvl w:val="0"/>
          <w:numId w:val="21"/>
        </w:numPr>
        <w:ind w:left="720" w:hanging="360"/>
        <w:rPr>
          <w:sz w:val="20"/>
          <w:szCs w:val="20"/>
        </w:rPr>
      </w:pPr>
      <w:r w:rsidRPr="00686FCD">
        <w:rPr>
          <w:sz w:val="20"/>
          <w:szCs w:val="20"/>
        </w:rPr>
        <w:t>Kohl’s</w:t>
      </w:r>
    </w:p>
    <w:p w:rsidR="00033F55" w:rsidRPr="00087D2C" w:rsidRDefault="00033F55" w:rsidP="00087D2C">
      <w:pPr>
        <w:pStyle w:val="ListParagraph"/>
        <w:numPr>
          <w:ilvl w:val="0"/>
          <w:numId w:val="21"/>
        </w:numPr>
        <w:ind w:left="720" w:hanging="360"/>
        <w:rPr>
          <w:sz w:val="20"/>
          <w:szCs w:val="20"/>
        </w:rPr>
      </w:pPr>
      <w:r w:rsidRPr="00686FCD">
        <w:rPr>
          <w:sz w:val="20"/>
          <w:szCs w:val="20"/>
        </w:rPr>
        <w:t>GameStop</w:t>
      </w:r>
    </w:p>
    <w:p w:rsidR="00033F55" w:rsidRPr="00087D2C" w:rsidRDefault="00033F55" w:rsidP="00087D2C">
      <w:pPr>
        <w:pStyle w:val="ListParagraph"/>
        <w:numPr>
          <w:ilvl w:val="0"/>
          <w:numId w:val="21"/>
        </w:numPr>
        <w:ind w:left="720" w:hanging="360"/>
        <w:rPr>
          <w:sz w:val="20"/>
          <w:szCs w:val="20"/>
        </w:rPr>
      </w:pPr>
      <w:r w:rsidRPr="00686FCD">
        <w:rPr>
          <w:sz w:val="20"/>
          <w:szCs w:val="20"/>
        </w:rPr>
        <w:t>Bath &amp; Body Works</w:t>
      </w:r>
    </w:p>
    <w:p w:rsidR="00033F55" w:rsidRPr="00686FCD" w:rsidRDefault="00087D2C" w:rsidP="00033F55">
      <w:pPr>
        <w:pStyle w:val="ListParagraph"/>
        <w:numPr>
          <w:ilvl w:val="0"/>
          <w:numId w:val="21"/>
        </w:numPr>
        <w:ind w:left="720" w:hanging="360"/>
        <w:rPr>
          <w:sz w:val="20"/>
          <w:szCs w:val="20"/>
        </w:rPr>
      </w:pPr>
      <w:proofErr w:type="spellStart"/>
      <w:r>
        <w:rPr>
          <w:sz w:val="20"/>
          <w:szCs w:val="20"/>
        </w:rPr>
        <w:t>Aeropostle</w:t>
      </w:r>
      <w:proofErr w:type="spellEnd"/>
    </w:p>
    <w:p w:rsidR="00033F55" w:rsidRPr="00686FCD" w:rsidRDefault="00196F25" w:rsidP="00033F55">
      <w:pPr>
        <w:pStyle w:val="ListParagraph"/>
        <w:numPr>
          <w:ilvl w:val="0"/>
          <w:numId w:val="21"/>
        </w:numPr>
        <w:ind w:left="720" w:hanging="360"/>
        <w:rPr>
          <w:sz w:val="20"/>
          <w:szCs w:val="20"/>
        </w:rPr>
      </w:pPr>
      <w:r>
        <w:rPr>
          <w:sz w:val="20"/>
          <w:szCs w:val="20"/>
        </w:rPr>
        <w:t>Foot Locker</w:t>
      </w:r>
    </w:p>
    <w:p w:rsidR="000D1516" w:rsidRPr="00087D2C" w:rsidRDefault="00033F55" w:rsidP="000D1516">
      <w:pPr>
        <w:pStyle w:val="ListParagraph"/>
        <w:numPr>
          <w:ilvl w:val="0"/>
          <w:numId w:val="21"/>
        </w:numPr>
        <w:ind w:left="720" w:hanging="360"/>
        <w:rPr>
          <w:sz w:val="20"/>
          <w:szCs w:val="20"/>
        </w:rPr>
      </w:pPr>
      <w:r w:rsidRPr="00686FCD">
        <w:rPr>
          <w:sz w:val="20"/>
          <w:szCs w:val="20"/>
        </w:rPr>
        <w:t>LIDS</w:t>
      </w:r>
      <w:r w:rsidR="00686FCD" w:rsidRPr="00686FCD">
        <w:rPr>
          <w:b/>
          <w:noProof/>
          <w:sz w:val="20"/>
          <w:szCs w:val="20"/>
        </w:rPr>
        <w:t xml:space="preserve"> </w:t>
      </w:r>
    </w:p>
    <w:p w:rsidR="00087D2C" w:rsidRPr="00087D2C" w:rsidRDefault="00087D2C" w:rsidP="000D1516">
      <w:pPr>
        <w:pStyle w:val="ListParagraph"/>
        <w:numPr>
          <w:ilvl w:val="0"/>
          <w:numId w:val="21"/>
        </w:numPr>
        <w:ind w:left="720" w:hanging="360"/>
        <w:rPr>
          <w:sz w:val="20"/>
          <w:szCs w:val="20"/>
        </w:rPr>
      </w:pPr>
      <w:r w:rsidRPr="00087D2C">
        <w:rPr>
          <w:noProof/>
          <w:sz w:val="20"/>
          <w:szCs w:val="20"/>
        </w:rPr>
        <w:t>Charming Charlie</w:t>
      </w:r>
    </w:p>
    <w:sectPr w:rsidR="00087D2C" w:rsidRPr="00087D2C" w:rsidSect="00272FE7">
      <w:type w:val="continuous"/>
      <w:pgSz w:w="12240" w:h="15840"/>
      <w:pgMar w:top="1440" w:right="1440" w:bottom="900" w:left="1440" w:header="720" w:footer="720" w:gutter="0"/>
      <w:cols w:num="2" w:space="14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6FCD" w:rsidRDefault="00686FCD" w:rsidP="00686FCD">
      <w:pPr>
        <w:spacing w:after="0" w:line="240" w:lineRule="auto"/>
      </w:pPr>
      <w:r>
        <w:separator/>
      </w:r>
    </w:p>
  </w:endnote>
  <w:endnote w:type="continuationSeparator" w:id="0">
    <w:p w:rsidR="00686FCD" w:rsidRDefault="00686FCD" w:rsidP="00686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6FCD" w:rsidRDefault="00686FCD">
    <w:pPr>
      <w:pStyle w:val="Footer"/>
    </w:pPr>
    <w:r w:rsidRPr="000D1516">
      <w:rPr>
        <w:b/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B3E8065" wp14:editId="37D08227">
              <wp:simplePos x="0" y="0"/>
              <wp:positionH relativeFrom="margin">
                <wp:posOffset>0</wp:posOffset>
              </wp:positionH>
              <wp:positionV relativeFrom="page">
                <wp:posOffset>8252873</wp:posOffset>
              </wp:positionV>
              <wp:extent cx="6043930" cy="1496060"/>
              <wp:effectExtent l="57150" t="38100" r="52070" b="85090"/>
              <wp:wrapTopAndBottom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43930" cy="1496060"/>
                      </a:xfrm>
                      <a:prstGeom prst="rect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0">
                        <a:schemeClr val="accent6"/>
                      </a:lnRef>
                      <a:fillRef idx="3">
                        <a:schemeClr val="accent6"/>
                      </a:fillRef>
                      <a:effectRef idx="3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686FCD" w:rsidRDefault="00686FCD" w:rsidP="00686FCD">
                          <w:pPr>
                            <w:jc w:val="center"/>
                            <w:rPr>
                              <w:b/>
                              <w:noProof/>
                              <w:color w:val="385623" w:themeColor="accent6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noProof/>
                              <w:color w:val="385623" w:themeColor="accent6" w:themeShade="80"/>
                              <w:sz w:val="28"/>
                              <w:szCs w:val="28"/>
                            </w:rPr>
                            <w:t>Check out our E-Gift Wish Lists</w:t>
                          </w:r>
                        </w:p>
                        <w:p w:rsidR="00686FCD" w:rsidRDefault="00686FCD" w:rsidP="00686FCD">
                          <w:pPr>
                            <w:pStyle w:val="Subtitle"/>
                            <w:jc w:val="center"/>
                          </w:pPr>
                          <w:r>
                            <w:t>Shop from home!</w:t>
                          </w:r>
                        </w:p>
                        <w:p w:rsidR="00686FCD" w:rsidRDefault="00686FCD" w:rsidP="00686FCD">
                          <w:pPr>
                            <w:jc w:val="center"/>
                          </w:pPr>
                          <w:r>
                            <w:t>Visit Amazon.com or Target.com and search their gift lists for “Outreach Center.”</w:t>
                          </w:r>
                        </w:p>
                        <w:p w:rsidR="00686FCD" w:rsidRPr="000D1516" w:rsidRDefault="00686FCD" w:rsidP="00686FCD">
                          <w:pPr>
                            <w:jc w:val="center"/>
                          </w:pPr>
                          <w:r>
                            <w:t>Gifts may be sent directly to the Outreach Community Center in Carol Stream. Your purchase may qualify for free shipping! Please ship to arrive by November 30.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3E806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649.85pt;width:475.9pt;height:117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" fillcolor="#77b64e [3033]" stroked="f">
              <v:fill color2="#6eaa46 [3177]" rotate="t" colors="0 #81b861;.5 #6fb242;1 #61a235" focus="100%" type="gradient">
                <o:fill v:ext="view" type="gradientUnscaled"/>
              </v:fill>
              <v:shadow on="t" color="black" opacity="41287f" offset="0,1.5pt"/>
              <v:textbox>
                <w:txbxContent>
                  <w:p w:rsidR="00686FCD" w:rsidRDefault="00686FCD" w:rsidP="00686FCD">
                    <w:pPr>
                      <w:jc w:val="center"/>
                      <w:rPr>
                        <w:b/>
                        <w:noProof/>
                        <w:color w:val="385623" w:themeColor="accent6" w:themeShade="80"/>
                        <w:sz w:val="28"/>
                        <w:szCs w:val="28"/>
                      </w:rPr>
                    </w:pPr>
                    <w:r>
                      <w:rPr>
                        <w:b/>
                        <w:noProof/>
                        <w:color w:val="385623" w:themeColor="accent6" w:themeShade="80"/>
                        <w:sz w:val="28"/>
                        <w:szCs w:val="28"/>
                      </w:rPr>
                      <w:t>Check out our E-Gift Wish Lists</w:t>
                    </w:r>
                  </w:p>
                  <w:p w:rsidR="00686FCD" w:rsidRDefault="00686FCD" w:rsidP="00686FCD">
                    <w:pPr>
                      <w:pStyle w:val="Subtitle"/>
                      <w:jc w:val="center"/>
                    </w:pPr>
                    <w:r>
                      <w:t>Shop from home!</w:t>
                    </w:r>
                  </w:p>
                  <w:p w:rsidR="00686FCD" w:rsidRDefault="00686FCD" w:rsidP="00686FCD">
                    <w:pPr>
                      <w:jc w:val="center"/>
                    </w:pPr>
                    <w:r>
                      <w:t>Visit Amazon.com or Target.com and search their gift lists for “Outreach Center.”</w:t>
                    </w:r>
                  </w:p>
                  <w:p w:rsidR="00686FCD" w:rsidRPr="000D1516" w:rsidRDefault="00686FCD" w:rsidP="00686FCD">
                    <w:pPr>
                      <w:jc w:val="center"/>
                    </w:pPr>
                    <w:r>
                      <w:t>Gifts may be sent directly to the Outreach Community Center in Carol Stream. Your purchase may qualify for free shipping! Please ship to arrive by November 30.</w:t>
                    </w:r>
                  </w:p>
                </w:txbxContent>
              </v:textbox>
              <w10:wrap type="topAndBottom"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6FCD" w:rsidRDefault="00686FCD" w:rsidP="00686FCD">
      <w:pPr>
        <w:spacing w:after="0" w:line="240" w:lineRule="auto"/>
      </w:pPr>
      <w:r>
        <w:separator/>
      </w:r>
    </w:p>
  </w:footnote>
  <w:footnote w:type="continuationSeparator" w:id="0">
    <w:p w:rsidR="00686FCD" w:rsidRDefault="00686FCD" w:rsidP="00686F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8404A"/>
    <w:multiLevelType w:val="hybridMultilevel"/>
    <w:tmpl w:val="297835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07D03"/>
    <w:multiLevelType w:val="hybridMultilevel"/>
    <w:tmpl w:val="7A905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877E9"/>
    <w:multiLevelType w:val="hybridMultilevel"/>
    <w:tmpl w:val="10DE925E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F0532"/>
    <w:multiLevelType w:val="hybridMultilevel"/>
    <w:tmpl w:val="00005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1D7270"/>
    <w:multiLevelType w:val="hybridMultilevel"/>
    <w:tmpl w:val="F8B26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B3055"/>
    <w:multiLevelType w:val="hybridMultilevel"/>
    <w:tmpl w:val="B4221092"/>
    <w:lvl w:ilvl="0" w:tplc="DE9A74E4">
      <w:start w:val="1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0A2483"/>
    <w:multiLevelType w:val="hybridMultilevel"/>
    <w:tmpl w:val="D31A3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6096E"/>
    <w:multiLevelType w:val="hybridMultilevel"/>
    <w:tmpl w:val="D0943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F62456"/>
    <w:multiLevelType w:val="hybridMultilevel"/>
    <w:tmpl w:val="4B345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0516AA"/>
    <w:multiLevelType w:val="hybridMultilevel"/>
    <w:tmpl w:val="73A05734"/>
    <w:lvl w:ilvl="0" w:tplc="E26861C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D54987"/>
    <w:multiLevelType w:val="hybridMultilevel"/>
    <w:tmpl w:val="15664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C16678"/>
    <w:multiLevelType w:val="hybridMultilevel"/>
    <w:tmpl w:val="B964BA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B41E52"/>
    <w:multiLevelType w:val="hybridMultilevel"/>
    <w:tmpl w:val="6EB245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463919"/>
    <w:multiLevelType w:val="hybridMultilevel"/>
    <w:tmpl w:val="82F6B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4B4532"/>
    <w:multiLevelType w:val="hybridMultilevel"/>
    <w:tmpl w:val="A1E2C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9103CB"/>
    <w:multiLevelType w:val="hybridMultilevel"/>
    <w:tmpl w:val="691E3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742C71"/>
    <w:multiLevelType w:val="hybridMultilevel"/>
    <w:tmpl w:val="7E92236A"/>
    <w:lvl w:ilvl="0" w:tplc="1FBCDDE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C21A4A"/>
    <w:multiLevelType w:val="hybridMultilevel"/>
    <w:tmpl w:val="8A100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F3377F"/>
    <w:multiLevelType w:val="hybridMultilevel"/>
    <w:tmpl w:val="14EE6C40"/>
    <w:lvl w:ilvl="0" w:tplc="50FE6F38">
      <w:start w:val="5"/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BB3E32"/>
    <w:multiLevelType w:val="hybridMultilevel"/>
    <w:tmpl w:val="79F8B54A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8E59D3"/>
    <w:multiLevelType w:val="hybridMultilevel"/>
    <w:tmpl w:val="601A5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20"/>
  </w:num>
  <w:num w:numId="4">
    <w:abstractNumId w:val="10"/>
  </w:num>
  <w:num w:numId="5">
    <w:abstractNumId w:val="14"/>
  </w:num>
  <w:num w:numId="6">
    <w:abstractNumId w:val="16"/>
  </w:num>
  <w:num w:numId="7">
    <w:abstractNumId w:val="0"/>
  </w:num>
  <w:num w:numId="8">
    <w:abstractNumId w:val="11"/>
  </w:num>
  <w:num w:numId="9">
    <w:abstractNumId w:val="1"/>
  </w:num>
  <w:num w:numId="10">
    <w:abstractNumId w:val="17"/>
  </w:num>
  <w:num w:numId="11">
    <w:abstractNumId w:val="9"/>
  </w:num>
  <w:num w:numId="12">
    <w:abstractNumId w:val="2"/>
  </w:num>
  <w:num w:numId="13">
    <w:abstractNumId w:val="7"/>
  </w:num>
  <w:num w:numId="14">
    <w:abstractNumId w:val="3"/>
  </w:num>
  <w:num w:numId="15">
    <w:abstractNumId w:val="15"/>
  </w:num>
  <w:num w:numId="16">
    <w:abstractNumId w:val="13"/>
  </w:num>
  <w:num w:numId="17">
    <w:abstractNumId w:val="8"/>
  </w:num>
  <w:num w:numId="18">
    <w:abstractNumId w:val="4"/>
  </w:num>
  <w:num w:numId="19">
    <w:abstractNumId w:val="6"/>
  </w:num>
  <w:num w:numId="20">
    <w:abstractNumId w:val="18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0NbO0NLewNDM3MDZT0lEKTi0uzszPAykwrAUAd9/GlywAAAA="/>
  </w:docVars>
  <w:rsids>
    <w:rsidRoot w:val="001C31FB"/>
    <w:rsid w:val="00033F55"/>
    <w:rsid w:val="00087D2C"/>
    <w:rsid w:val="000D1516"/>
    <w:rsid w:val="00196F25"/>
    <w:rsid w:val="001C31FB"/>
    <w:rsid w:val="00272FE7"/>
    <w:rsid w:val="003443D8"/>
    <w:rsid w:val="00373453"/>
    <w:rsid w:val="003A4C5D"/>
    <w:rsid w:val="003F29CA"/>
    <w:rsid w:val="005964EA"/>
    <w:rsid w:val="005F0DEA"/>
    <w:rsid w:val="006006FF"/>
    <w:rsid w:val="00663110"/>
    <w:rsid w:val="00686FCD"/>
    <w:rsid w:val="00951E99"/>
    <w:rsid w:val="00A43E9A"/>
    <w:rsid w:val="00B749B4"/>
    <w:rsid w:val="00CA1C6E"/>
    <w:rsid w:val="00DB5B99"/>
    <w:rsid w:val="00FD1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2D1B6F3"/>
  <w15:chartTrackingRefBased/>
  <w15:docId w15:val="{DDFF224C-2DCF-4C7F-9D84-9E701BE68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0DE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964EA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D151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D1516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686F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6FCD"/>
  </w:style>
  <w:style w:type="paragraph" w:styleId="Footer">
    <w:name w:val="footer"/>
    <w:basedOn w:val="Normal"/>
    <w:link w:val="FooterChar"/>
    <w:uiPriority w:val="99"/>
    <w:unhideWhenUsed/>
    <w:rsid w:val="00686F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6F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anya Gatewood</dc:creator>
  <cp:keywords/>
  <dc:description/>
  <cp:lastModifiedBy>Sarah Clark</cp:lastModifiedBy>
  <cp:revision>2</cp:revision>
  <dcterms:created xsi:type="dcterms:W3CDTF">2016-10-14T22:17:00Z</dcterms:created>
  <dcterms:modified xsi:type="dcterms:W3CDTF">2016-10-14T22:17:00Z</dcterms:modified>
</cp:coreProperties>
</file>